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C247B" w14:textId="77777777" w:rsidR="00D82B1B" w:rsidRPr="00173FCC" w:rsidRDefault="008C41B3" w:rsidP="008C41B3">
      <w:pPr>
        <w:jc w:val="center"/>
        <w:rPr>
          <w:b/>
          <w:sz w:val="28"/>
          <w:szCs w:val="28"/>
        </w:rPr>
      </w:pPr>
      <w:r w:rsidRPr="00173FCC">
        <w:rPr>
          <w:b/>
          <w:sz w:val="28"/>
          <w:szCs w:val="28"/>
        </w:rPr>
        <w:t>STA 504 Homework #1</w:t>
      </w:r>
    </w:p>
    <w:p w14:paraId="7B9C247C" w14:textId="13DA34CA" w:rsidR="008C41B3" w:rsidRDefault="00173FCC" w:rsidP="008C41B3">
      <w:pPr>
        <w:jc w:val="center"/>
        <w:rPr>
          <w:b/>
        </w:rPr>
      </w:pPr>
      <w:r>
        <w:rPr>
          <w:b/>
        </w:rPr>
        <w:t xml:space="preserve">Due: </w:t>
      </w:r>
      <w:r w:rsidR="00F35AC0">
        <w:rPr>
          <w:b/>
        </w:rPr>
        <w:t>Monday</w:t>
      </w:r>
      <w:r>
        <w:rPr>
          <w:b/>
        </w:rPr>
        <w:t xml:space="preserve">, September </w:t>
      </w:r>
      <w:r w:rsidR="00F35AC0">
        <w:rPr>
          <w:b/>
        </w:rPr>
        <w:t>12, 2022</w:t>
      </w:r>
    </w:p>
    <w:p w14:paraId="7B9C247D" w14:textId="77777777" w:rsidR="00173FCC" w:rsidRPr="00EF4DCF" w:rsidRDefault="00EF4DCF" w:rsidP="008C41B3">
      <w:pPr>
        <w:jc w:val="center"/>
        <w:rPr>
          <w:b/>
          <w:color w:val="FF0000"/>
          <w:sz w:val="28"/>
          <w:szCs w:val="28"/>
        </w:rPr>
      </w:pPr>
      <w:r w:rsidRPr="00EF4DCF">
        <w:rPr>
          <w:b/>
          <w:color w:val="FF0000"/>
          <w:sz w:val="28"/>
          <w:szCs w:val="28"/>
        </w:rPr>
        <w:t xml:space="preserve">Brief Solutions from </w:t>
      </w:r>
      <w:r>
        <w:rPr>
          <w:b/>
          <w:color w:val="FF0000"/>
          <w:sz w:val="28"/>
          <w:szCs w:val="28"/>
        </w:rPr>
        <w:t>P</w:t>
      </w:r>
      <w:r w:rsidRPr="00EF4DCF">
        <w:rPr>
          <w:b/>
          <w:color w:val="FF0000"/>
          <w:sz w:val="28"/>
          <w:szCs w:val="28"/>
        </w:rPr>
        <w:t>ublisher’s</w:t>
      </w:r>
      <w:r>
        <w:rPr>
          <w:b/>
          <w:color w:val="FF0000"/>
          <w:sz w:val="28"/>
          <w:szCs w:val="28"/>
        </w:rPr>
        <w:t xml:space="preserve"> Solution M</w:t>
      </w:r>
      <w:r w:rsidRPr="00EF4DCF">
        <w:rPr>
          <w:b/>
          <w:color w:val="FF0000"/>
          <w:sz w:val="28"/>
          <w:szCs w:val="28"/>
        </w:rPr>
        <w:t>anual</w:t>
      </w:r>
    </w:p>
    <w:p w14:paraId="7B9C247E" w14:textId="77777777" w:rsidR="008C41B3" w:rsidRPr="00173FCC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7B9C247F" w14:textId="5B32750D" w:rsidR="008C41B3" w:rsidRDefault="008C41B3">
      <w:pPr>
        <w:rPr>
          <w:color w:val="C45911" w:themeColor="accent2" w:themeShade="BF"/>
        </w:rPr>
      </w:pPr>
      <w:r w:rsidRPr="008C41B3">
        <w:rPr>
          <w:b/>
          <w:color w:val="C45911" w:themeColor="accent2" w:themeShade="BF"/>
        </w:rPr>
        <w:t>Caution:</w:t>
      </w:r>
      <w:r w:rsidRPr="008C41B3">
        <w:rPr>
          <w:color w:val="C45911" w:themeColor="accent2" w:themeShade="BF"/>
        </w:rPr>
        <w:t xml:space="preserve"> The </w:t>
      </w:r>
      <w:r w:rsidR="00553F49">
        <w:rPr>
          <w:color w:val="C45911" w:themeColor="accent2" w:themeShade="BF"/>
        </w:rPr>
        <w:t>problem</w:t>
      </w:r>
      <w:r w:rsidRPr="008C41B3">
        <w:rPr>
          <w:color w:val="C45911" w:themeColor="accent2" w:themeShade="BF"/>
        </w:rPr>
        <w:t xml:space="preserve"> labels in the following may not be different from </w:t>
      </w:r>
      <w:r w:rsidR="00553F49">
        <w:rPr>
          <w:color w:val="C45911" w:themeColor="accent2" w:themeShade="BF"/>
        </w:rPr>
        <w:t>those</w:t>
      </w:r>
      <w:r w:rsidRPr="008C41B3">
        <w:rPr>
          <w:color w:val="C45911" w:themeColor="accent2" w:themeShade="BF"/>
        </w:rPr>
        <w:t xml:space="preserve"> used in the </w:t>
      </w:r>
      <w:r w:rsidR="00553F49">
        <w:rPr>
          <w:color w:val="C45911" w:themeColor="accent2" w:themeShade="BF"/>
        </w:rPr>
        <w:t>t</w:t>
      </w:r>
      <w:r w:rsidRPr="008C41B3">
        <w:rPr>
          <w:color w:val="C45911" w:themeColor="accent2" w:themeShade="BF"/>
        </w:rPr>
        <w:t>extbook.</w:t>
      </w:r>
    </w:p>
    <w:p w14:paraId="7B9C2480" w14:textId="77777777" w:rsidR="008C41B3" w:rsidRDefault="008C41B3">
      <w:r>
        <w:rPr>
          <w:noProof/>
        </w:rPr>
        <w:drawing>
          <wp:inline distT="0" distB="0" distL="0" distR="0" wp14:anchorId="7B9C24A3" wp14:editId="7B9C24A4">
            <wp:extent cx="5943600" cy="3201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82" w14:textId="349F2BD7" w:rsidR="00516B77" w:rsidRDefault="00516B77" w:rsidP="00504B71">
      <w:pPr>
        <w:jc w:val="center"/>
      </w:pPr>
    </w:p>
    <w:p w14:paraId="3104DA31" w14:textId="40657679" w:rsidR="00942937" w:rsidRDefault="008C41B3">
      <w:r>
        <w:rPr>
          <w:noProof/>
        </w:rPr>
        <w:drawing>
          <wp:inline distT="0" distB="0" distL="0" distR="0" wp14:anchorId="7B9C24A7" wp14:editId="7B9C24A8">
            <wp:extent cx="5943600" cy="2388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88" w14:textId="6E05E4C1" w:rsidR="008C41B3" w:rsidRPr="00AD70E1" w:rsidRDefault="007A28CA" w:rsidP="00AD70E1">
      <w:pPr>
        <w:rPr>
          <w:b/>
          <w:bCs/>
        </w:rPr>
      </w:pPr>
      <w:r w:rsidRPr="007A28CA">
        <w:rPr>
          <w:b/>
          <w:bCs/>
        </w:rPr>
        <w:t xml:space="preserve">           </w:t>
      </w:r>
    </w:p>
    <w:p w14:paraId="7B9C2496" w14:textId="7BD0F5EE" w:rsidR="00E1101C" w:rsidRDefault="00173FCC">
      <w:r>
        <w:rPr>
          <w:noProof/>
        </w:rPr>
        <w:lastRenderedPageBreak/>
        <w:drawing>
          <wp:inline distT="0" distB="0" distL="0" distR="0" wp14:anchorId="7B9C24AF" wp14:editId="7B9C24B0">
            <wp:extent cx="5943600" cy="2940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3AAB" w14:textId="1ECF9DAF" w:rsidR="000C6DCE" w:rsidRDefault="00FD593C">
      <w:r>
        <w:rPr>
          <w:noProof/>
        </w:rPr>
        <w:drawing>
          <wp:inline distT="0" distB="0" distL="0" distR="0" wp14:anchorId="7B9C24BB" wp14:editId="7B9C24BC">
            <wp:extent cx="5943600" cy="11626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9D" w14:textId="2DB85166" w:rsidR="000273D8" w:rsidRPr="00AD70E1" w:rsidRDefault="004D1E6E">
      <w:r>
        <w:rPr>
          <w:noProof/>
        </w:rPr>
        <w:drawing>
          <wp:inline distT="0" distB="0" distL="0" distR="0" wp14:anchorId="7B9C24C3" wp14:editId="7B9C24C4">
            <wp:extent cx="5943600" cy="1473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A2" w14:textId="137D9C31" w:rsidR="00D06C21" w:rsidRDefault="007D1D8C" w:rsidP="00AD70E1">
      <w:r>
        <w:rPr>
          <w:noProof/>
        </w:rPr>
        <w:drawing>
          <wp:inline distT="0" distB="0" distL="0" distR="0" wp14:anchorId="7B9C24C7" wp14:editId="7B9C24C8">
            <wp:extent cx="5943600" cy="22682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6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D09D9"/>
    <w:multiLevelType w:val="multilevel"/>
    <w:tmpl w:val="1E46D2F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2153270E"/>
    <w:multiLevelType w:val="hybridMultilevel"/>
    <w:tmpl w:val="7CC62504"/>
    <w:lvl w:ilvl="0" w:tplc="5F3CEFD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6220240C"/>
    <w:multiLevelType w:val="hybridMultilevel"/>
    <w:tmpl w:val="74D6D3B8"/>
    <w:lvl w:ilvl="0" w:tplc="DAD809A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010520717">
    <w:abstractNumId w:val="0"/>
  </w:num>
  <w:num w:numId="2" w16cid:durableId="1636835273">
    <w:abstractNumId w:val="1"/>
  </w:num>
  <w:num w:numId="3" w16cid:durableId="3571274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NLcwtTSwNDE3MDBT0lEKTi0uzszPAykwrAUAtA9wBywAAAA="/>
  </w:docVars>
  <w:rsids>
    <w:rsidRoot w:val="008C41B3"/>
    <w:rsid w:val="000273D8"/>
    <w:rsid w:val="000C6DCE"/>
    <w:rsid w:val="0016029C"/>
    <w:rsid w:val="00173FCC"/>
    <w:rsid w:val="0029172D"/>
    <w:rsid w:val="002B3968"/>
    <w:rsid w:val="002D63AC"/>
    <w:rsid w:val="003102DA"/>
    <w:rsid w:val="00480CFE"/>
    <w:rsid w:val="004D1E6E"/>
    <w:rsid w:val="00504B71"/>
    <w:rsid w:val="00516B77"/>
    <w:rsid w:val="00553F49"/>
    <w:rsid w:val="00776F27"/>
    <w:rsid w:val="007A28CA"/>
    <w:rsid w:val="007D1D8C"/>
    <w:rsid w:val="0088655B"/>
    <w:rsid w:val="008C41B3"/>
    <w:rsid w:val="00942937"/>
    <w:rsid w:val="009C68D6"/>
    <w:rsid w:val="00AB1DAA"/>
    <w:rsid w:val="00AD70E1"/>
    <w:rsid w:val="00BA772F"/>
    <w:rsid w:val="00BB0ECB"/>
    <w:rsid w:val="00CD7D49"/>
    <w:rsid w:val="00D06C21"/>
    <w:rsid w:val="00D82B1B"/>
    <w:rsid w:val="00DF7A1D"/>
    <w:rsid w:val="00E1101C"/>
    <w:rsid w:val="00E9531C"/>
    <w:rsid w:val="00EF4DCF"/>
    <w:rsid w:val="00F35AC0"/>
    <w:rsid w:val="00F716DA"/>
    <w:rsid w:val="00F85DC9"/>
    <w:rsid w:val="00FB0723"/>
    <w:rsid w:val="00FD593C"/>
    <w:rsid w:val="00FF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C247B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19-09-07T02:46:00Z</cp:lastPrinted>
  <dcterms:created xsi:type="dcterms:W3CDTF">2022-08-31T14:13:00Z</dcterms:created>
  <dcterms:modified xsi:type="dcterms:W3CDTF">2022-08-31T14:14:00Z</dcterms:modified>
</cp:coreProperties>
</file>